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E3129" w14:textId="7F587392" w:rsidR="009C67F6" w:rsidRPr="003E132A" w:rsidRDefault="6D9DB471" w:rsidP="772B3957">
      <w:pPr>
        <w:pStyle w:val="Overskrift1"/>
      </w:pPr>
      <w:r w:rsidRPr="003E132A">
        <w:t xml:space="preserve">Til deltakere </w:t>
      </w:r>
      <w:r w:rsidR="05D11EE5" w:rsidRPr="003E132A">
        <w:t xml:space="preserve">i </w:t>
      </w:r>
      <w:proofErr w:type="spellStart"/>
      <w:r w:rsidRPr="003E132A">
        <w:t>De</w:t>
      </w:r>
      <w:r w:rsidR="008A51AB">
        <w:t>K</w:t>
      </w:r>
      <w:r w:rsidRPr="003E132A">
        <w:t>om</w:t>
      </w:r>
      <w:proofErr w:type="spellEnd"/>
      <w:r w:rsidR="008A51AB">
        <w:t>-nettverket</w:t>
      </w:r>
      <w:r w:rsidRPr="003E132A">
        <w:t xml:space="preserve"> </w:t>
      </w:r>
      <w:r w:rsidR="408074A7" w:rsidRPr="003E132A">
        <w:t xml:space="preserve">- </w:t>
      </w:r>
      <w:r w:rsidR="4EAE2B08" w:rsidRPr="008A51AB">
        <w:rPr>
          <w:i/>
          <w:iCs/>
        </w:rPr>
        <w:t>Tidlig innsats</w:t>
      </w:r>
    </w:p>
    <w:p w14:paraId="4E5AF2A5" w14:textId="77777777" w:rsidR="001B3C26" w:rsidRDefault="001B3C26" w:rsidP="772B3957"/>
    <w:p w14:paraId="39610E8F" w14:textId="0427AEF5" w:rsidR="008A51AB" w:rsidRDefault="4EAE2B08" w:rsidP="008A51AB">
      <w:pPr>
        <w:jc w:val="center"/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</w:pPr>
      <w:r w:rsidRPr="00EE0E94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 xml:space="preserve">Velkommen til </w:t>
      </w:r>
      <w:r w:rsidR="008A51AB" w:rsidRPr="00EE0E94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 xml:space="preserve">samling </w:t>
      </w:r>
      <w:r w:rsidR="00BF4961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>tirsdag</w:t>
      </w:r>
      <w:r w:rsidR="00FC4B5D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 xml:space="preserve"> 31. august</w:t>
      </w:r>
      <w:r w:rsidRPr="00EE0E94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>, kl. 09.</w:t>
      </w:r>
      <w:r w:rsidR="00FC4B5D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>30</w:t>
      </w:r>
      <w:r w:rsidR="493D9473" w:rsidRPr="00EE0E94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 xml:space="preserve"> - 15.</w:t>
      </w:r>
      <w:r w:rsidR="00FC4B5D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>30</w:t>
      </w:r>
      <w:r w:rsidR="008A51AB" w:rsidRPr="00EE0E94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>!</w:t>
      </w:r>
    </w:p>
    <w:p w14:paraId="06EC5BDE" w14:textId="341827FF" w:rsidR="0035057F" w:rsidRPr="00EE0E94" w:rsidRDefault="0035057F" w:rsidP="008A51AB">
      <w:pPr>
        <w:jc w:val="center"/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</w:pPr>
      <w:r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 xml:space="preserve">Sted: </w:t>
      </w:r>
      <w:proofErr w:type="spellStart"/>
      <w:r w:rsidR="005D3092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>Bojersalen</w:t>
      </w:r>
      <w:proofErr w:type="spellEnd"/>
      <w:r w:rsidR="005D3092">
        <w:rPr>
          <w:rFonts w:ascii="Calibri" w:hAnsi="Calibri" w:cs="Calibri"/>
          <w:i/>
          <w:iCs/>
          <w:color w:val="2F5496" w:themeColor="accent1" w:themeShade="BF"/>
          <w:sz w:val="28"/>
          <w:szCs w:val="28"/>
        </w:rPr>
        <w:t xml:space="preserve"> i Rissa</w:t>
      </w:r>
    </w:p>
    <w:p w14:paraId="77C17945" w14:textId="3C1F11A6" w:rsidR="0774EAC3" w:rsidRPr="005C5139" w:rsidRDefault="0774EAC3" w:rsidP="772B3957">
      <w:pPr>
        <w:pStyle w:val="Overskrift2"/>
        <w:rPr>
          <w:rFonts w:ascii="Calibri" w:hAnsi="Calibri" w:cs="Calibri"/>
        </w:rPr>
      </w:pPr>
      <w:r w:rsidRPr="406F6359">
        <w:rPr>
          <w:rFonts w:ascii="Calibri" w:hAnsi="Calibri" w:cs="Calibri"/>
        </w:rPr>
        <w:t xml:space="preserve">Innhold på </w:t>
      </w:r>
      <w:r w:rsidR="4276CF37" w:rsidRPr="406F6359">
        <w:rPr>
          <w:rFonts w:ascii="Calibri" w:hAnsi="Calibri" w:cs="Calibri"/>
        </w:rPr>
        <w:t>andre</w:t>
      </w:r>
      <w:r w:rsidRPr="406F6359">
        <w:rPr>
          <w:rFonts w:ascii="Calibri" w:hAnsi="Calibri" w:cs="Calibri"/>
        </w:rPr>
        <w:t xml:space="preserve"> samling:</w:t>
      </w:r>
    </w:p>
    <w:p w14:paraId="7A5EC577" w14:textId="675AC609" w:rsidR="005C5139" w:rsidRPr="005C5139" w:rsidRDefault="005C5139" w:rsidP="406F635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406F6359">
        <w:rPr>
          <w:rStyle w:val="normaltextrun"/>
          <w:rFonts w:ascii="Calibri" w:hAnsi="Calibri" w:cs="Calibri"/>
          <w:sz w:val="22"/>
          <w:szCs w:val="22"/>
        </w:rPr>
        <w:t xml:space="preserve">Erfaringsdeling </w:t>
      </w:r>
      <w:r w:rsidR="028D19B6" w:rsidRPr="406F6359">
        <w:rPr>
          <w:rStyle w:val="normaltextrun"/>
          <w:rFonts w:ascii="Calibri" w:hAnsi="Calibri" w:cs="Calibri"/>
          <w:sz w:val="22"/>
          <w:szCs w:val="22"/>
        </w:rPr>
        <w:t xml:space="preserve">og faglig innspill </w:t>
      </w:r>
      <w:r w:rsidRPr="406F6359">
        <w:rPr>
          <w:rStyle w:val="normaltextrun"/>
          <w:rFonts w:ascii="Calibri" w:hAnsi="Calibri" w:cs="Calibri"/>
          <w:sz w:val="22"/>
          <w:szCs w:val="22"/>
        </w:rPr>
        <w:t>v/Matematikksenteret</w:t>
      </w:r>
    </w:p>
    <w:p w14:paraId="0FFDAFA5" w14:textId="6D6837B9" w:rsidR="005C5139" w:rsidRPr="005C5139" w:rsidRDefault="005C5139" w:rsidP="005C513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005C5139">
        <w:rPr>
          <w:rStyle w:val="normaltextrun"/>
          <w:rFonts w:ascii="Calibri" w:hAnsi="Calibri" w:cs="Calibri"/>
          <w:sz w:val="22"/>
          <w:szCs w:val="22"/>
        </w:rPr>
        <w:t xml:space="preserve">Meningsfylt skriveopplæring </w:t>
      </w:r>
      <w:r w:rsidRPr="005C5139">
        <w:rPr>
          <w:rStyle w:val="eop"/>
          <w:rFonts w:ascii="Calibri" w:hAnsi="Calibri" w:cs="Calibri"/>
          <w:sz w:val="22"/>
          <w:szCs w:val="22"/>
        </w:rPr>
        <w:t> </w:t>
      </w:r>
    </w:p>
    <w:p w14:paraId="124803F1" w14:textId="77777777" w:rsidR="005C5139" w:rsidRPr="005C5139" w:rsidRDefault="005C5139" w:rsidP="005C513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005C5139">
        <w:rPr>
          <w:rStyle w:val="normaltextrun"/>
          <w:rFonts w:ascii="Calibri" w:hAnsi="Calibri" w:cs="Calibri"/>
          <w:sz w:val="22"/>
          <w:szCs w:val="22"/>
        </w:rPr>
        <w:t>Ulike tilnærminger til skriving</w:t>
      </w:r>
      <w:r w:rsidRPr="005C5139">
        <w:rPr>
          <w:rStyle w:val="eop"/>
          <w:rFonts w:ascii="Calibri" w:hAnsi="Calibri" w:cs="Calibri"/>
          <w:sz w:val="22"/>
          <w:szCs w:val="22"/>
        </w:rPr>
        <w:t> </w:t>
      </w:r>
    </w:p>
    <w:p w14:paraId="6FCBF476" w14:textId="77777777" w:rsidR="005C5139" w:rsidRPr="005C5139" w:rsidRDefault="005C5139" w:rsidP="005C513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005C5139">
        <w:rPr>
          <w:rStyle w:val="normaltextrun"/>
          <w:rFonts w:ascii="Calibri" w:hAnsi="Calibri" w:cs="Calibri"/>
          <w:sz w:val="22"/>
          <w:szCs w:val="22"/>
        </w:rPr>
        <w:t>Meningsfylt leseopplæring og stasjonsarbeid</w:t>
      </w:r>
      <w:r w:rsidRPr="005C5139">
        <w:rPr>
          <w:rStyle w:val="eop"/>
          <w:rFonts w:ascii="Calibri" w:hAnsi="Calibri" w:cs="Calibri"/>
          <w:sz w:val="22"/>
          <w:szCs w:val="22"/>
        </w:rPr>
        <w:t> </w:t>
      </w:r>
    </w:p>
    <w:p w14:paraId="7E6E50BE" w14:textId="77777777" w:rsidR="005C5139" w:rsidRPr="005C5139" w:rsidRDefault="005C5139" w:rsidP="005C513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005C5139">
        <w:rPr>
          <w:rStyle w:val="normaltextrun"/>
          <w:rFonts w:ascii="Calibri" w:hAnsi="Calibri" w:cs="Calibri"/>
          <w:sz w:val="22"/>
          <w:szCs w:val="22"/>
        </w:rPr>
        <w:t>Mellomarbeid og evaluering</w:t>
      </w:r>
      <w:r w:rsidRPr="005C5139">
        <w:rPr>
          <w:rStyle w:val="eop"/>
          <w:rFonts w:ascii="Calibri" w:hAnsi="Calibri" w:cs="Calibri"/>
          <w:sz w:val="22"/>
          <w:szCs w:val="22"/>
        </w:rPr>
        <w:t> </w:t>
      </w:r>
    </w:p>
    <w:p w14:paraId="6ACACF5F" w14:textId="3400BF98" w:rsidR="1240A0EB" w:rsidRPr="008A51AB" w:rsidRDefault="005C5139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nn-NO"/>
        </w:rPr>
      </w:pPr>
      <w:r w:rsidRPr="005C5139">
        <w:rPr>
          <w:rStyle w:val="eop"/>
          <w:rFonts w:ascii="Calibri" w:hAnsi="Calibri" w:cs="Calibri"/>
          <w:sz w:val="22"/>
          <w:szCs w:val="22"/>
        </w:rPr>
        <w:t> </w:t>
      </w:r>
      <w:r w:rsidR="1240A0EB" w:rsidRPr="005C5139">
        <w:rPr>
          <w:rFonts w:ascii="Calibri" w:hAnsi="Calibri" w:cs="Calibri"/>
          <w:lang w:val="nn-NO"/>
        </w:rPr>
        <w:t xml:space="preserve"> </w:t>
      </w:r>
    </w:p>
    <w:p w14:paraId="4C3C7D1F" w14:textId="0D19250F" w:rsidR="001B3C26" w:rsidRPr="008A51AB" w:rsidRDefault="008A51AB" w:rsidP="008A51AB">
      <w:pPr>
        <w:rPr>
          <w:rFonts w:ascii="Calibri" w:hAnsi="Calibri" w:cs="Calibri"/>
        </w:rPr>
      </w:pPr>
      <w:r w:rsidRPr="008A51AB">
        <w:rPr>
          <w:rFonts w:ascii="Calibri" w:hAnsi="Calibri" w:cs="Calibri"/>
        </w:rPr>
        <w:t>Det er Skrivesenteret som har hovedansvar for den</w:t>
      </w:r>
      <w:r>
        <w:rPr>
          <w:rFonts w:ascii="Calibri" w:hAnsi="Calibri" w:cs="Calibri"/>
        </w:rPr>
        <w:t>ne</w:t>
      </w:r>
      <w:r w:rsidRPr="008A51AB">
        <w:rPr>
          <w:rFonts w:ascii="Calibri" w:hAnsi="Calibri" w:cs="Calibri"/>
        </w:rPr>
        <w:t xml:space="preserve"> samlinga.</w:t>
      </w:r>
    </w:p>
    <w:p w14:paraId="295910FE" w14:textId="0BB0130F" w:rsidR="005C5139" w:rsidRPr="005C5139" w:rsidRDefault="0774EAC3" w:rsidP="1421F0C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i/>
          <w:iCs/>
          <w:sz w:val="22"/>
          <w:szCs w:val="22"/>
        </w:rPr>
      </w:pPr>
      <w:r w:rsidRPr="1421F0CA">
        <w:rPr>
          <w:rFonts w:ascii="Calibri" w:hAnsi="Calibri" w:cs="Calibri"/>
          <w:color w:val="2F5496" w:themeColor="accent1" w:themeShade="BF"/>
          <w:lang w:val="nn-NO"/>
        </w:rPr>
        <w:t>Forarbeid:</w:t>
      </w:r>
      <w:r>
        <w:br/>
      </w:r>
      <w:r w:rsidR="005C5139" w:rsidRPr="1421F0CA">
        <w:rPr>
          <w:rStyle w:val="normaltextrun"/>
          <w:rFonts w:ascii="Calibri" w:hAnsi="Calibri" w:cs="Calibri"/>
          <w:sz w:val="22"/>
          <w:szCs w:val="22"/>
        </w:rPr>
        <w:t>Les artikkelen </w:t>
      </w:r>
      <w:r w:rsidR="005C5139" w:rsidRPr="1421F0CA">
        <w:rPr>
          <w:rStyle w:val="normaltextrun"/>
          <w:rFonts w:ascii="Calibri" w:hAnsi="Calibri" w:cs="Calibri"/>
          <w:i/>
          <w:iCs/>
          <w:sz w:val="22"/>
          <w:szCs w:val="22"/>
        </w:rPr>
        <w:t>Fem prinsipper for god skriveopplæring </w:t>
      </w:r>
      <w:r w:rsidR="005C5139" w:rsidRPr="1421F0CA">
        <w:rPr>
          <w:rStyle w:val="normaltextrun"/>
          <w:rFonts w:ascii="Calibri" w:hAnsi="Calibri" w:cs="Calibri"/>
          <w:sz w:val="22"/>
          <w:szCs w:val="22"/>
        </w:rPr>
        <w:t>av Trude Kringstad og Trygve </w:t>
      </w:r>
      <w:proofErr w:type="spellStart"/>
      <w:r w:rsidR="005C5139" w:rsidRPr="1421F0CA">
        <w:rPr>
          <w:rStyle w:val="spellingerror"/>
          <w:rFonts w:ascii="Calibri" w:hAnsi="Calibri" w:cs="Calibri"/>
          <w:sz w:val="22"/>
          <w:szCs w:val="22"/>
        </w:rPr>
        <w:t>Kvithyld</w:t>
      </w:r>
      <w:proofErr w:type="spellEnd"/>
      <w:r w:rsidR="005C5139" w:rsidRPr="1421F0CA">
        <w:rPr>
          <w:rStyle w:val="normaltextrun"/>
          <w:rFonts w:ascii="Calibri" w:hAnsi="Calibri" w:cs="Calibri"/>
          <w:sz w:val="22"/>
          <w:szCs w:val="22"/>
        </w:rPr>
        <w:t xml:space="preserve">. </w:t>
      </w:r>
      <w:r>
        <w:br/>
      </w:r>
      <w:r w:rsidR="2490E0A8" w:rsidRPr="1421F0CA">
        <w:rPr>
          <w:rStyle w:val="eop"/>
          <w:rFonts w:ascii="Calibri" w:hAnsi="Calibri" w:cs="Calibri"/>
          <w:sz w:val="22"/>
          <w:szCs w:val="22"/>
        </w:rPr>
        <w:t xml:space="preserve">Noter </w:t>
      </w:r>
      <w:r w:rsidR="08741CC8" w:rsidRPr="1421F0CA">
        <w:rPr>
          <w:rStyle w:val="eop"/>
          <w:rFonts w:ascii="Calibri" w:hAnsi="Calibri" w:cs="Calibri"/>
          <w:sz w:val="22"/>
          <w:szCs w:val="22"/>
        </w:rPr>
        <w:t xml:space="preserve">underveis </w:t>
      </w:r>
      <w:r w:rsidR="008A51AB">
        <w:rPr>
          <w:rStyle w:val="eop"/>
          <w:rFonts w:ascii="Calibri" w:hAnsi="Calibri" w:cs="Calibri"/>
          <w:sz w:val="22"/>
          <w:szCs w:val="22"/>
        </w:rPr>
        <w:t xml:space="preserve">i det </w:t>
      </w:r>
      <w:r w:rsidR="4D6D28F7" w:rsidRPr="1421F0CA">
        <w:rPr>
          <w:rStyle w:val="eop"/>
          <w:rFonts w:ascii="Calibri" w:hAnsi="Calibri" w:cs="Calibri"/>
          <w:sz w:val="22"/>
          <w:szCs w:val="22"/>
        </w:rPr>
        <w:t>vedlagt</w:t>
      </w:r>
      <w:r w:rsidR="008A51AB">
        <w:rPr>
          <w:rStyle w:val="eop"/>
          <w:rFonts w:ascii="Calibri" w:hAnsi="Calibri" w:cs="Calibri"/>
          <w:sz w:val="22"/>
          <w:szCs w:val="22"/>
        </w:rPr>
        <w:t>e</w:t>
      </w:r>
      <w:r w:rsidR="4D6D28F7" w:rsidRPr="1421F0CA">
        <w:rPr>
          <w:rStyle w:val="eop"/>
          <w:rFonts w:ascii="Calibri" w:hAnsi="Calibri" w:cs="Calibri"/>
          <w:sz w:val="22"/>
          <w:szCs w:val="22"/>
        </w:rPr>
        <w:t xml:space="preserve"> skjema</w:t>
      </w:r>
      <w:r w:rsidR="008A51AB">
        <w:rPr>
          <w:rStyle w:val="eop"/>
          <w:rFonts w:ascii="Calibri" w:hAnsi="Calibri" w:cs="Calibri"/>
          <w:sz w:val="22"/>
          <w:szCs w:val="22"/>
        </w:rPr>
        <w:t>et</w:t>
      </w:r>
      <w:r w:rsidR="22134A9B" w:rsidRPr="1421F0CA">
        <w:rPr>
          <w:rStyle w:val="eop"/>
          <w:rFonts w:ascii="Calibri" w:hAnsi="Calibri" w:cs="Calibri"/>
          <w:sz w:val="22"/>
          <w:szCs w:val="22"/>
        </w:rPr>
        <w:t xml:space="preserve">: </w:t>
      </w:r>
      <w:r w:rsidR="22134A9B" w:rsidRPr="1421F0CA">
        <w:rPr>
          <w:rStyle w:val="eop"/>
          <w:rFonts w:ascii="Calibri" w:hAnsi="Calibri" w:cs="Calibri"/>
          <w:i/>
          <w:iCs/>
          <w:sz w:val="22"/>
          <w:szCs w:val="22"/>
        </w:rPr>
        <w:t>Hva betyr disse prinsippene når vi omsetter dem til skriving i begynneropplæringa?</w:t>
      </w:r>
    </w:p>
    <w:p w14:paraId="08167194" w14:textId="60100192" w:rsidR="005C5139" w:rsidRPr="001B3C26" w:rsidRDefault="005C5139" w:rsidP="005C513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2F5496" w:themeColor="accent1" w:themeShade="BF"/>
          <w:sz w:val="22"/>
          <w:szCs w:val="22"/>
        </w:rPr>
      </w:pPr>
    </w:p>
    <w:p w14:paraId="1E731959" w14:textId="213DAF10" w:rsidR="005C5139" w:rsidRPr="001B3C26" w:rsidRDefault="008A51AB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2F5496" w:themeColor="accent1" w:themeShade="BF"/>
        </w:rPr>
      </w:pPr>
      <w:r>
        <w:rPr>
          <w:rStyle w:val="normaltextrun"/>
          <w:rFonts w:ascii="Calibri" w:hAnsi="Calibri" w:cs="Calibri"/>
          <w:color w:val="2F5496" w:themeColor="accent1" w:themeShade="BF"/>
        </w:rPr>
        <w:t>M</w:t>
      </w:r>
      <w:r w:rsidR="005C5139" w:rsidRPr="001B3C26">
        <w:rPr>
          <w:rStyle w:val="normaltextrun"/>
          <w:rFonts w:ascii="Calibri" w:hAnsi="Calibri" w:cs="Calibri"/>
          <w:color w:val="2F5496" w:themeColor="accent1" w:themeShade="BF"/>
        </w:rPr>
        <w:t>ellomarbeidet:</w:t>
      </w:r>
    </w:p>
    <w:p w14:paraId="22447A44" w14:textId="4A79DED2" w:rsidR="005C5139" w:rsidRPr="001B3C26" w:rsidRDefault="005C5139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vertAlign w:val="subscript"/>
        </w:rPr>
      </w:pPr>
      <w:r w:rsidRPr="001B3C26">
        <w:rPr>
          <w:rStyle w:val="normaltextrun"/>
          <w:rFonts w:ascii="Calibri" w:hAnsi="Calibri" w:cs="Calibri"/>
          <w:sz w:val="22"/>
          <w:szCs w:val="22"/>
        </w:rPr>
        <w:t>Planlegg observasjon av egne elever. Diskuter hvordan dere vil presentere oppgavene og hvilke spørsmål dere eventuelt må stille undervegs for å få fatt i elevenes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1B3C26">
        <w:rPr>
          <w:rStyle w:val="normaltextrun"/>
          <w:rFonts w:ascii="Calibri" w:hAnsi="Calibri" w:cs="Calibri"/>
          <w:sz w:val="22"/>
          <w:szCs w:val="22"/>
        </w:rPr>
        <w:t>tenking.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1B3C26">
        <w:rPr>
          <w:rStyle w:val="normaltextrun"/>
          <w:rFonts w:ascii="Calibri" w:hAnsi="Calibri" w:cs="Calibri"/>
          <w:i/>
          <w:iCs/>
          <w:sz w:val="22"/>
          <w:szCs w:val="22"/>
        </w:rPr>
        <w:t>Elevstrategier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1B3C26">
        <w:rPr>
          <w:rStyle w:val="normaltextrun"/>
          <w:rFonts w:ascii="Calibri" w:hAnsi="Calibri" w:cs="Calibri"/>
          <w:sz w:val="22"/>
          <w:szCs w:val="22"/>
        </w:rPr>
        <w:t>og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1B3C26">
        <w:rPr>
          <w:rStyle w:val="normaltextrun"/>
          <w:rFonts w:ascii="Calibri" w:hAnsi="Calibri" w:cs="Calibri"/>
          <w:i/>
          <w:iCs/>
          <w:sz w:val="22"/>
          <w:szCs w:val="22"/>
        </w:rPr>
        <w:t>Observasjonsskjema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1B3C26">
        <w:rPr>
          <w:rStyle w:val="normaltextrun"/>
          <w:rFonts w:ascii="Calibri" w:hAnsi="Calibri" w:cs="Calibri"/>
          <w:sz w:val="22"/>
          <w:szCs w:val="22"/>
        </w:rPr>
        <w:t>vil være til hjelp under planlegging og gjennomføring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38135427" w14:textId="77777777" w:rsidR="005C5139" w:rsidRPr="001B3C26" w:rsidRDefault="005C5139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1B3C26">
        <w:rPr>
          <w:rStyle w:val="eop"/>
          <w:rFonts w:ascii="Calibri" w:hAnsi="Calibri" w:cs="Calibri"/>
          <w:sz w:val="22"/>
          <w:szCs w:val="22"/>
        </w:rPr>
        <w:t> </w:t>
      </w:r>
    </w:p>
    <w:p w14:paraId="589020A7" w14:textId="77777777" w:rsidR="005C5139" w:rsidRPr="001B3C26" w:rsidRDefault="005C5139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1B3C26">
        <w:rPr>
          <w:rStyle w:val="normaltextrun"/>
          <w:rFonts w:ascii="Calibri" w:hAnsi="Calibri" w:cs="Calibri"/>
          <w:sz w:val="22"/>
          <w:szCs w:val="22"/>
        </w:rPr>
        <w:t>Velg oppgaver fra skjemaet som dere ønsker å bruke under observasjonen og vurder om elevene skal ha tilgang til konkreter og/eller skrivesaker.</w:t>
      </w:r>
      <w:r w:rsidRPr="001B3C26">
        <w:rPr>
          <w:rStyle w:val="eop"/>
          <w:rFonts w:ascii="Calibri" w:hAnsi="Calibri" w:cs="Calibri"/>
          <w:sz w:val="22"/>
          <w:szCs w:val="22"/>
        </w:rPr>
        <w:t> </w:t>
      </w:r>
    </w:p>
    <w:p w14:paraId="2C418142" w14:textId="77777777" w:rsidR="005C5139" w:rsidRPr="001B3C26" w:rsidRDefault="005C5139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1B3C26">
        <w:rPr>
          <w:rStyle w:val="normaltextrun"/>
          <w:rFonts w:ascii="Calibri" w:hAnsi="Calibri" w:cs="Calibri"/>
          <w:sz w:val="22"/>
          <w:szCs w:val="22"/>
        </w:rPr>
        <w:t>Tenk gjennom og noter hvordan dere tror de ulike elevene (velg 3 – 4 stykker) vil løse oppgavene:</w:t>
      </w:r>
      <w:r w:rsidRPr="001B3C26">
        <w:rPr>
          <w:rStyle w:val="eop"/>
          <w:rFonts w:ascii="Calibri" w:hAnsi="Calibri" w:cs="Calibri"/>
          <w:sz w:val="22"/>
          <w:szCs w:val="22"/>
        </w:rPr>
        <w:t> </w:t>
      </w:r>
    </w:p>
    <w:p w14:paraId="68088B9A" w14:textId="77777777" w:rsidR="005C5139" w:rsidRPr="001B3C26" w:rsidRDefault="005C5139" w:rsidP="005C513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001B3C26">
        <w:rPr>
          <w:rStyle w:val="normaltextrun"/>
          <w:rFonts w:ascii="Calibri" w:hAnsi="Calibri" w:cs="Calibri"/>
          <w:sz w:val="22"/>
          <w:szCs w:val="22"/>
        </w:rPr>
        <w:t>På hvilken måte vil elevene modellere regnestykkene?</w:t>
      </w:r>
      <w:r w:rsidRPr="001B3C26">
        <w:rPr>
          <w:rStyle w:val="eop"/>
          <w:rFonts w:ascii="Calibri" w:hAnsi="Calibri" w:cs="Calibri"/>
          <w:sz w:val="22"/>
          <w:szCs w:val="22"/>
        </w:rPr>
        <w:t> </w:t>
      </w:r>
    </w:p>
    <w:p w14:paraId="2AE08FDA" w14:textId="77777777" w:rsidR="005C5139" w:rsidRPr="001B3C26" w:rsidRDefault="005C5139" w:rsidP="005C513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001B3C26">
        <w:rPr>
          <w:rStyle w:val="normaltextrun"/>
          <w:rFonts w:ascii="Calibri" w:hAnsi="Calibri" w:cs="Calibri"/>
          <w:sz w:val="22"/>
          <w:szCs w:val="22"/>
        </w:rPr>
        <w:t>Hvilke tellestrategier vil de bruke?</w:t>
      </w:r>
      <w:r w:rsidRPr="001B3C26">
        <w:rPr>
          <w:rStyle w:val="eop"/>
          <w:rFonts w:ascii="Calibri" w:hAnsi="Calibri" w:cs="Calibri"/>
          <w:sz w:val="22"/>
          <w:szCs w:val="22"/>
        </w:rPr>
        <w:t> </w:t>
      </w:r>
    </w:p>
    <w:p w14:paraId="566A9F18" w14:textId="6AEB9E7C" w:rsidR="005C5139" w:rsidRPr="001B3C26" w:rsidRDefault="005C5139" w:rsidP="406F635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2"/>
          <w:szCs w:val="22"/>
        </w:rPr>
      </w:pPr>
      <w:r w:rsidRPr="406F6359">
        <w:rPr>
          <w:rStyle w:val="normaltextrun"/>
          <w:rFonts w:ascii="Calibri" w:hAnsi="Calibri" w:cs="Calibri"/>
          <w:sz w:val="22"/>
          <w:szCs w:val="22"/>
        </w:rPr>
        <w:t xml:space="preserve">Hvilke tallfakta tror du elevene vil bruke for å gjøre regnestykkene enklere for seg selv </w:t>
      </w:r>
      <w:r w:rsidR="008A51AB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 w:rsidR="008A51AB">
        <w:rPr>
          <w:rStyle w:val="normaltextrun"/>
          <w:rFonts w:ascii="Calibri" w:hAnsi="Calibri" w:cs="Calibri"/>
          <w:sz w:val="22"/>
          <w:szCs w:val="22"/>
        </w:rPr>
        <w:t xml:space="preserve">   </w:t>
      </w:r>
      <w:r w:rsidRPr="406F6359"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 w:rsidRPr="406F6359">
        <w:rPr>
          <w:rStyle w:val="normaltextrun"/>
          <w:rFonts w:ascii="Calibri" w:hAnsi="Calibri" w:cs="Calibri"/>
          <w:sz w:val="22"/>
          <w:szCs w:val="22"/>
        </w:rPr>
        <w:t>avledet tallfakta)?</w:t>
      </w:r>
      <w:r w:rsidRPr="406F6359">
        <w:rPr>
          <w:rStyle w:val="eop"/>
          <w:rFonts w:ascii="Calibri" w:hAnsi="Calibri" w:cs="Calibri"/>
          <w:sz w:val="22"/>
          <w:szCs w:val="22"/>
        </w:rPr>
        <w:t> </w:t>
      </w:r>
    </w:p>
    <w:p w14:paraId="475867E1" w14:textId="0288C8FC" w:rsidR="005C5139" w:rsidRPr="001B3C26" w:rsidRDefault="005C5139" w:rsidP="406F635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</w:p>
    <w:p w14:paraId="600AF085" w14:textId="77A1315C" w:rsidR="005C5139" w:rsidRPr="001B3C26" w:rsidRDefault="00FE5292" w:rsidP="406F635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Ta med notater fra mellomarbeidet</w:t>
      </w:r>
      <w:r w:rsidR="0097532E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, både planleggingsnotater og notater fra selve gjennomføringa</w:t>
      </w:r>
      <w:r w:rsidR="00AB4500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. </w:t>
      </w:r>
      <w:r w:rsidR="005C5139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Erfaringsdelinga vil foregå i mindre grupper,</w:t>
      </w:r>
      <w:r w:rsidR="005F1DEF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8A51AB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og </w:t>
      </w:r>
      <w:r w:rsidR="005F1DEF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som</w:t>
      </w:r>
      <w:r w:rsidR="005C5139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digital deling</w:t>
      </w:r>
      <w:r w:rsidR="005F1DEF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. Noen</w:t>
      </w:r>
      <w:r w:rsidR="005C5139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 eksempler </w:t>
      </w:r>
      <w:r w:rsidR="602D14DB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kan </w:t>
      </w:r>
      <w:r w:rsidR="005C5139" w:rsidRPr="406F6359"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bli presentert i plenum. Skoler som har blitt utfordret til å dele i plenum forbereder 5 minutters presentasjon. </w:t>
      </w:r>
      <w:r w:rsidR="005C5139" w:rsidRPr="406F6359">
        <w:rPr>
          <w:rStyle w:val="eop"/>
          <w:rFonts w:ascii="Calibri" w:hAnsi="Calibri" w:cs="Calibri"/>
          <w:color w:val="000000" w:themeColor="text1"/>
          <w:sz w:val="22"/>
          <w:szCs w:val="22"/>
        </w:rPr>
        <w:t> </w:t>
      </w:r>
    </w:p>
    <w:p w14:paraId="1EBA026C" w14:textId="77777777" w:rsidR="005C5139" w:rsidRPr="001B3C26" w:rsidRDefault="005C5139" w:rsidP="005C51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1B3C26">
        <w:rPr>
          <w:rStyle w:val="eop"/>
          <w:rFonts w:ascii="Calibri" w:hAnsi="Calibri" w:cs="Calibri"/>
          <w:sz w:val="22"/>
          <w:szCs w:val="22"/>
        </w:rPr>
        <w:t> </w:t>
      </w:r>
    </w:p>
    <w:p w14:paraId="7AF6AA84" w14:textId="49CCF5D8" w:rsidR="6BE3F60D" w:rsidRPr="007A3CB4" w:rsidRDefault="6BE3F60D" w:rsidP="772B3957">
      <w:pPr>
        <w:rPr>
          <w:sz w:val="24"/>
          <w:szCs w:val="24"/>
          <w:lang w:val="nn-NO"/>
        </w:rPr>
      </w:pPr>
      <w:r w:rsidRPr="007A3CB4">
        <w:rPr>
          <w:sz w:val="24"/>
          <w:szCs w:val="24"/>
          <w:lang w:val="nn-NO"/>
        </w:rPr>
        <w:t xml:space="preserve">Med </w:t>
      </w:r>
      <w:proofErr w:type="spellStart"/>
      <w:r w:rsidRPr="007A3CB4">
        <w:rPr>
          <w:sz w:val="24"/>
          <w:szCs w:val="24"/>
          <w:lang w:val="nn-NO"/>
        </w:rPr>
        <w:t>vennlig</w:t>
      </w:r>
      <w:proofErr w:type="spellEnd"/>
      <w:r w:rsidRPr="007A3CB4">
        <w:rPr>
          <w:sz w:val="24"/>
          <w:szCs w:val="24"/>
          <w:lang w:val="nn-NO"/>
        </w:rPr>
        <w:t xml:space="preserve"> </w:t>
      </w:r>
      <w:proofErr w:type="spellStart"/>
      <w:r w:rsidRPr="007A3CB4">
        <w:rPr>
          <w:sz w:val="24"/>
          <w:szCs w:val="24"/>
          <w:lang w:val="nn-NO"/>
        </w:rPr>
        <w:t>hilsen</w:t>
      </w:r>
      <w:proofErr w:type="spellEnd"/>
    </w:p>
    <w:p w14:paraId="2F59EAD3" w14:textId="22E033FA" w:rsidR="6BE3F60D" w:rsidRPr="007A3CB4" w:rsidRDefault="6BE3F60D" w:rsidP="772B3957">
      <w:pPr>
        <w:rPr>
          <w:sz w:val="24"/>
          <w:szCs w:val="24"/>
          <w:lang w:val="nn-NO"/>
        </w:rPr>
      </w:pPr>
      <w:r w:rsidRPr="007A3CB4">
        <w:rPr>
          <w:sz w:val="24"/>
          <w:szCs w:val="24"/>
          <w:lang w:val="nn-NO"/>
        </w:rPr>
        <w:t>Ingunn, Iris, Kathrine og Olaug</w:t>
      </w:r>
    </w:p>
    <w:p w14:paraId="73F6A3A8" w14:textId="6590919E" w:rsidR="25A6CFE0" w:rsidRPr="005C5139" w:rsidRDefault="00FC4B5D" w:rsidP="25A6CFE0">
      <w:r>
        <w:rPr>
          <w:noProof/>
        </w:rPr>
        <w:drawing>
          <wp:anchor distT="0" distB="0" distL="114300" distR="114300" simplePos="0" relativeHeight="251659264" behindDoc="0" locked="0" layoutInCell="1" allowOverlap="1" wp14:anchorId="762F4B8A" wp14:editId="0F71D19D">
            <wp:simplePos x="0" y="0"/>
            <wp:positionH relativeFrom="margin">
              <wp:posOffset>0</wp:posOffset>
            </wp:positionH>
            <wp:positionV relativeFrom="paragraph">
              <wp:posOffset>285115</wp:posOffset>
            </wp:positionV>
            <wp:extent cx="5731510" cy="873760"/>
            <wp:effectExtent l="0" t="0" r="2540" b="2540"/>
            <wp:wrapSquare wrapText="bothSides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25A6CFE0" w:rsidRPr="005C5139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B1A00" w14:textId="77777777" w:rsidR="00A42777" w:rsidRDefault="00A42777">
      <w:pPr>
        <w:spacing w:after="0" w:line="240" w:lineRule="auto"/>
      </w:pPr>
      <w:r>
        <w:separator/>
      </w:r>
    </w:p>
  </w:endnote>
  <w:endnote w:type="continuationSeparator" w:id="0">
    <w:p w14:paraId="061E288A" w14:textId="77777777" w:rsidR="00A42777" w:rsidRDefault="00A42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72B3957" w14:paraId="6CCF306B" w14:textId="77777777" w:rsidTr="772B3957">
      <w:tc>
        <w:tcPr>
          <w:tcW w:w="3009" w:type="dxa"/>
        </w:tcPr>
        <w:p w14:paraId="729AC59E" w14:textId="3FA7F544" w:rsidR="772B3957" w:rsidRDefault="772B3957" w:rsidP="772B3957">
          <w:pPr>
            <w:pStyle w:val="Topptekst"/>
            <w:ind w:left="-115"/>
          </w:pPr>
        </w:p>
      </w:tc>
      <w:tc>
        <w:tcPr>
          <w:tcW w:w="3009" w:type="dxa"/>
        </w:tcPr>
        <w:p w14:paraId="73F8730E" w14:textId="6CDF5DA8" w:rsidR="772B3957" w:rsidRDefault="772B3957" w:rsidP="772B3957">
          <w:pPr>
            <w:pStyle w:val="Topptekst"/>
            <w:jc w:val="center"/>
          </w:pPr>
        </w:p>
      </w:tc>
      <w:tc>
        <w:tcPr>
          <w:tcW w:w="3009" w:type="dxa"/>
        </w:tcPr>
        <w:p w14:paraId="0CED463B" w14:textId="66928B2F" w:rsidR="772B3957" w:rsidRDefault="772B3957" w:rsidP="772B3957">
          <w:pPr>
            <w:pStyle w:val="Topptekst"/>
            <w:ind w:right="-115"/>
            <w:jc w:val="right"/>
          </w:pPr>
        </w:p>
      </w:tc>
    </w:tr>
  </w:tbl>
  <w:p w14:paraId="0A21C16A" w14:textId="3ACB1BD2" w:rsidR="772B3957" w:rsidRDefault="772B3957" w:rsidP="772B3957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B47E6" w14:textId="77777777" w:rsidR="00A42777" w:rsidRDefault="00A42777">
      <w:pPr>
        <w:spacing w:after="0" w:line="240" w:lineRule="auto"/>
      </w:pPr>
      <w:r>
        <w:separator/>
      </w:r>
    </w:p>
  </w:footnote>
  <w:footnote w:type="continuationSeparator" w:id="0">
    <w:p w14:paraId="34616E04" w14:textId="77777777" w:rsidR="00A42777" w:rsidRDefault="00A42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72B3957" w14:paraId="1C03FB4A" w14:textId="77777777" w:rsidTr="1421F0CA">
      <w:tc>
        <w:tcPr>
          <w:tcW w:w="3009" w:type="dxa"/>
        </w:tcPr>
        <w:p w14:paraId="2B361636" w14:textId="1CB45E82" w:rsidR="772B3957" w:rsidRPr="003E132A" w:rsidRDefault="1421F0CA" w:rsidP="003E132A">
          <w:pPr>
            <w:rPr>
              <w:rFonts w:eastAsiaTheme="minorEastAsia"/>
            </w:rPr>
          </w:pPr>
          <w:r>
            <w:rPr>
              <w:noProof/>
            </w:rPr>
            <w:drawing>
              <wp:inline distT="0" distB="0" distL="0" distR="0" wp14:anchorId="47440B66" wp14:editId="1421F0CA">
                <wp:extent cx="1270000" cy="381000"/>
                <wp:effectExtent l="0" t="0" r="0" b="0"/>
                <wp:docPr id="547339411" name="Bilde 15037334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e 150373344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00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9" w:type="dxa"/>
        </w:tcPr>
        <w:p w14:paraId="69923D92" w14:textId="636FEEA1" w:rsidR="772B3957" w:rsidRDefault="1421F0CA" w:rsidP="772B3957">
          <w:pPr>
            <w:pStyle w:val="Topptekst"/>
            <w:jc w:val="center"/>
          </w:pPr>
          <w:r>
            <w:rPr>
              <w:noProof/>
            </w:rPr>
            <w:drawing>
              <wp:inline distT="0" distB="0" distL="0" distR="0" wp14:anchorId="194BE245" wp14:editId="5F64DBB3">
                <wp:extent cx="1819275" cy="323850"/>
                <wp:effectExtent l="0" t="0" r="0" b="0"/>
                <wp:docPr id="2125260979" name="Bilde 11632434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e 1163243485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9275" cy="32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09" w:type="dxa"/>
        </w:tcPr>
        <w:p w14:paraId="4E75905B" w14:textId="655EB28B" w:rsidR="772B3957" w:rsidRDefault="1421F0CA" w:rsidP="772B3957">
          <w:pPr>
            <w:pStyle w:val="Topptekst"/>
            <w:ind w:right="-115"/>
            <w:jc w:val="right"/>
          </w:pPr>
          <w:r>
            <w:rPr>
              <w:noProof/>
            </w:rPr>
            <w:drawing>
              <wp:inline distT="0" distB="0" distL="0" distR="0" wp14:anchorId="00D6BCD7" wp14:editId="2EF4A6BC">
                <wp:extent cx="1153990" cy="333375"/>
                <wp:effectExtent l="0" t="0" r="0" b="0"/>
                <wp:docPr id="672515278" name="Bilde 17808420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e 178084209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3990" cy="333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C41AC03" w14:textId="0808F01F" w:rsidR="772B3957" w:rsidRDefault="772B3957" w:rsidP="772B3957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A4111"/>
    <w:multiLevelType w:val="hybridMultilevel"/>
    <w:tmpl w:val="C87CD29C"/>
    <w:lvl w:ilvl="0" w:tplc="33D60CCC">
      <w:start w:val="1"/>
      <w:numFmt w:val="decimal"/>
      <w:lvlText w:val="%1."/>
      <w:lvlJc w:val="left"/>
      <w:pPr>
        <w:ind w:left="720" w:hanging="360"/>
      </w:pPr>
    </w:lvl>
    <w:lvl w:ilvl="1" w:tplc="28F6F0DA">
      <w:start w:val="1"/>
      <w:numFmt w:val="lowerLetter"/>
      <w:lvlText w:val="%2."/>
      <w:lvlJc w:val="left"/>
      <w:pPr>
        <w:ind w:left="1440" w:hanging="360"/>
      </w:pPr>
    </w:lvl>
    <w:lvl w:ilvl="2" w:tplc="90CA0C14">
      <w:start w:val="1"/>
      <w:numFmt w:val="lowerRoman"/>
      <w:lvlText w:val="%3."/>
      <w:lvlJc w:val="right"/>
      <w:pPr>
        <w:ind w:left="2160" w:hanging="180"/>
      </w:pPr>
    </w:lvl>
    <w:lvl w:ilvl="3" w:tplc="CC42BCFE">
      <w:start w:val="1"/>
      <w:numFmt w:val="decimal"/>
      <w:lvlText w:val="%4."/>
      <w:lvlJc w:val="left"/>
      <w:pPr>
        <w:ind w:left="2880" w:hanging="360"/>
      </w:pPr>
    </w:lvl>
    <w:lvl w:ilvl="4" w:tplc="10F8475C">
      <w:start w:val="1"/>
      <w:numFmt w:val="lowerLetter"/>
      <w:lvlText w:val="%5."/>
      <w:lvlJc w:val="left"/>
      <w:pPr>
        <w:ind w:left="3600" w:hanging="360"/>
      </w:pPr>
    </w:lvl>
    <w:lvl w:ilvl="5" w:tplc="EC2AC5E6">
      <w:start w:val="1"/>
      <w:numFmt w:val="lowerRoman"/>
      <w:lvlText w:val="%6."/>
      <w:lvlJc w:val="right"/>
      <w:pPr>
        <w:ind w:left="4320" w:hanging="180"/>
      </w:pPr>
    </w:lvl>
    <w:lvl w:ilvl="6" w:tplc="B4104CC6">
      <w:start w:val="1"/>
      <w:numFmt w:val="decimal"/>
      <w:lvlText w:val="%7."/>
      <w:lvlJc w:val="left"/>
      <w:pPr>
        <w:ind w:left="5040" w:hanging="360"/>
      </w:pPr>
    </w:lvl>
    <w:lvl w:ilvl="7" w:tplc="9AE49F62">
      <w:start w:val="1"/>
      <w:numFmt w:val="lowerLetter"/>
      <w:lvlText w:val="%8."/>
      <w:lvlJc w:val="left"/>
      <w:pPr>
        <w:ind w:left="5760" w:hanging="360"/>
      </w:pPr>
    </w:lvl>
    <w:lvl w:ilvl="8" w:tplc="20DCF0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04D68"/>
    <w:multiLevelType w:val="hybridMultilevel"/>
    <w:tmpl w:val="C9CACF54"/>
    <w:lvl w:ilvl="0" w:tplc="75C2F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0013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B48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E00B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0AB9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62D7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204B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FAB5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B804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553DC"/>
    <w:multiLevelType w:val="hybridMultilevel"/>
    <w:tmpl w:val="E8DE3854"/>
    <w:lvl w:ilvl="0" w:tplc="21A892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13648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97E52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02446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EAAA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E5035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87255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28446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AECD6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FB81D56"/>
    <w:multiLevelType w:val="multilevel"/>
    <w:tmpl w:val="4894A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7816277"/>
    <w:multiLevelType w:val="hybridMultilevel"/>
    <w:tmpl w:val="9A7291A4"/>
    <w:lvl w:ilvl="0" w:tplc="BA7489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E746F2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15836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F7475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BCB649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E1ABE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BD6A9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70A5F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34816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DKzMDE2NzW1tDRQ0lEKTi0uzszPAykwrAUAHJRgJiwAAAA="/>
  </w:docVars>
  <w:rsids>
    <w:rsidRoot w:val="0963A3CC"/>
    <w:rsid w:val="001B3C26"/>
    <w:rsid w:val="002661D5"/>
    <w:rsid w:val="0035057F"/>
    <w:rsid w:val="003E132A"/>
    <w:rsid w:val="003E19B6"/>
    <w:rsid w:val="00501C9C"/>
    <w:rsid w:val="00593CE8"/>
    <w:rsid w:val="005A7733"/>
    <w:rsid w:val="005C5139"/>
    <w:rsid w:val="005D3092"/>
    <w:rsid w:val="005F1DEF"/>
    <w:rsid w:val="007A3CB4"/>
    <w:rsid w:val="00844D84"/>
    <w:rsid w:val="008555E5"/>
    <w:rsid w:val="008A51AB"/>
    <w:rsid w:val="0097532E"/>
    <w:rsid w:val="009C67F6"/>
    <w:rsid w:val="00A42777"/>
    <w:rsid w:val="00AB4500"/>
    <w:rsid w:val="00B34027"/>
    <w:rsid w:val="00BF4961"/>
    <w:rsid w:val="00E010FB"/>
    <w:rsid w:val="00EE0E94"/>
    <w:rsid w:val="00FC4B5D"/>
    <w:rsid w:val="00FE5292"/>
    <w:rsid w:val="028D19B6"/>
    <w:rsid w:val="039EF10D"/>
    <w:rsid w:val="0400F896"/>
    <w:rsid w:val="0489B7A0"/>
    <w:rsid w:val="05D11EE5"/>
    <w:rsid w:val="0774EAC3"/>
    <w:rsid w:val="08741CC8"/>
    <w:rsid w:val="0963A3CC"/>
    <w:rsid w:val="09CC63AF"/>
    <w:rsid w:val="0A186EC7"/>
    <w:rsid w:val="0A3A397A"/>
    <w:rsid w:val="0E70BEC5"/>
    <w:rsid w:val="1240A0EB"/>
    <w:rsid w:val="13182DFA"/>
    <w:rsid w:val="1421F0CA"/>
    <w:rsid w:val="17706634"/>
    <w:rsid w:val="17775283"/>
    <w:rsid w:val="18BEB876"/>
    <w:rsid w:val="19211329"/>
    <w:rsid w:val="199CF7DD"/>
    <w:rsid w:val="19EB9390"/>
    <w:rsid w:val="1AADA0F1"/>
    <w:rsid w:val="209FBC93"/>
    <w:rsid w:val="22134A9B"/>
    <w:rsid w:val="228503F7"/>
    <w:rsid w:val="23E4AE9C"/>
    <w:rsid w:val="2490E0A8"/>
    <w:rsid w:val="2514B193"/>
    <w:rsid w:val="25A6CFE0"/>
    <w:rsid w:val="25C31636"/>
    <w:rsid w:val="27BAED17"/>
    <w:rsid w:val="29E65B54"/>
    <w:rsid w:val="2B69B144"/>
    <w:rsid w:val="2EDD93CD"/>
    <w:rsid w:val="2FF69FCA"/>
    <w:rsid w:val="311897A7"/>
    <w:rsid w:val="314AFF46"/>
    <w:rsid w:val="32A6B0CC"/>
    <w:rsid w:val="32FEDFB6"/>
    <w:rsid w:val="3737B3DF"/>
    <w:rsid w:val="39809272"/>
    <w:rsid w:val="39BBC25E"/>
    <w:rsid w:val="3AAB0838"/>
    <w:rsid w:val="3B566E63"/>
    <w:rsid w:val="402F1242"/>
    <w:rsid w:val="406F6359"/>
    <w:rsid w:val="408074A7"/>
    <w:rsid w:val="41701655"/>
    <w:rsid w:val="4276CF37"/>
    <w:rsid w:val="42BA9736"/>
    <w:rsid w:val="469DEE16"/>
    <w:rsid w:val="47577F91"/>
    <w:rsid w:val="493D9473"/>
    <w:rsid w:val="49E2EA24"/>
    <w:rsid w:val="4D6D28F7"/>
    <w:rsid w:val="4EAE2B08"/>
    <w:rsid w:val="4F5D85AB"/>
    <w:rsid w:val="5140773B"/>
    <w:rsid w:val="52A057B5"/>
    <w:rsid w:val="536A8B6C"/>
    <w:rsid w:val="5601AB65"/>
    <w:rsid w:val="589C6898"/>
    <w:rsid w:val="59CD5A5A"/>
    <w:rsid w:val="5D714264"/>
    <w:rsid w:val="5DBE6AD1"/>
    <w:rsid w:val="5ED3231C"/>
    <w:rsid w:val="602D14DB"/>
    <w:rsid w:val="603F50DB"/>
    <w:rsid w:val="65EC381A"/>
    <w:rsid w:val="6BE3F60D"/>
    <w:rsid w:val="6C9FCEC1"/>
    <w:rsid w:val="6D9DB471"/>
    <w:rsid w:val="703BF8AB"/>
    <w:rsid w:val="7336CCF5"/>
    <w:rsid w:val="76B0C3F3"/>
    <w:rsid w:val="772B3957"/>
    <w:rsid w:val="7A334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963A3CC"/>
  <w15:chartTrackingRefBased/>
  <w15:docId w15:val="{DA3DBF77-A595-4477-A415-FFB61A2B6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pPr>
      <w:ind w:left="720"/>
      <w:contextualSpacing/>
    </w:pPr>
  </w:style>
  <w:style w:type="character" w:customStyle="1" w:styleId="Overskrift1Tegn">
    <w:name w:val="Overskrift 1 Tegn"/>
    <w:basedOn w:val="Standardskriftforavsnitt"/>
    <w:link w:val="Overskrift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lrutenett">
    <w:name w:val="Table Grid"/>
    <w:basedOn w:val="Vanligtabel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opptekstTegn">
    <w:name w:val="Topptekst Tegn"/>
    <w:basedOn w:val="Standardskriftforavsnitt"/>
    <w:link w:val="Topptekst"/>
    <w:uiPriority w:val="99"/>
  </w:style>
  <w:style w:type="paragraph" w:styleId="Topptekst">
    <w:name w:val="header"/>
    <w:basedOn w:val="Normal"/>
    <w:link w:val="TopptekstTegn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</w:style>
  <w:style w:type="paragraph" w:styleId="Bunntekst">
    <w:name w:val="footer"/>
    <w:basedOn w:val="Normal"/>
    <w:link w:val="BunntekstTegn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paragraph">
    <w:name w:val="paragraph"/>
    <w:basedOn w:val="Normal"/>
    <w:rsid w:val="005C5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normaltextrun">
    <w:name w:val="normaltextrun"/>
    <w:basedOn w:val="Standardskriftforavsnitt"/>
    <w:rsid w:val="005C5139"/>
  </w:style>
  <w:style w:type="character" w:customStyle="1" w:styleId="eop">
    <w:name w:val="eop"/>
    <w:basedOn w:val="Standardskriftforavsnitt"/>
    <w:rsid w:val="005C5139"/>
  </w:style>
  <w:style w:type="character" w:customStyle="1" w:styleId="spellingerror">
    <w:name w:val="spellingerror"/>
    <w:basedOn w:val="Standardskriftforavsnitt"/>
    <w:rsid w:val="005C5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9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C8492F623B94BB97253B7E41F019A" ma:contentTypeVersion="8" ma:contentTypeDescription="Create a new document." ma:contentTypeScope="" ma:versionID="3a084e0e5ec06e3dead81c57bb6b1bfa">
  <xsd:schema xmlns:xsd="http://www.w3.org/2001/XMLSchema" xmlns:xs="http://www.w3.org/2001/XMLSchema" xmlns:p="http://schemas.microsoft.com/office/2006/metadata/properties" xmlns:ns2="ace3e1eb-e688-4f48-9941-69caea9647c1" targetNamespace="http://schemas.microsoft.com/office/2006/metadata/properties" ma:root="true" ma:fieldsID="0725fa6d5c43c761042d24fadc5e25eb" ns2:_="">
    <xsd:import namespace="ace3e1eb-e688-4f48-9941-69caea9647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3e1eb-e688-4f48-9941-69caea964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3341E1-288C-41B0-8FBF-FD6B45BE1B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044F1B-2AED-40EF-BEDD-E438A412F2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F1D5A1-EACA-4D3D-8C55-CE6880569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3e1eb-e688-4f48-9941-69caea9647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ug Ellen Lona Svingen</dc:creator>
  <cp:keywords/>
  <dc:description/>
  <cp:lastModifiedBy>Dønheim-Nilsen Gøril</cp:lastModifiedBy>
  <cp:revision>3</cp:revision>
  <dcterms:created xsi:type="dcterms:W3CDTF">2021-05-04T13:04:00Z</dcterms:created>
  <dcterms:modified xsi:type="dcterms:W3CDTF">2021-08-2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C8492F623B94BB97253B7E41F019A</vt:lpwstr>
  </property>
</Properties>
</file>